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65" w:type="dxa"/>
        <w:tblInd w:w="-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7"/>
        <w:gridCol w:w="2382"/>
        <w:gridCol w:w="2697"/>
        <w:gridCol w:w="560"/>
        <w:gridCol w:w="567"/>
        <w:gridCol w:w="567"/>
        <w:gridCol w:w="567"/>
        <w:gridCol w:w="567"/>
        <w:gridCol w:w="567"/>
        <w:gridCol w:w="567"/>
        <w:gridCol w:w="567"/>
      </w:tblGrid>
      <w:tr w:rsidR="007706AB" w14:paraId="2FA66AA9" w14:textId="77777777" w:rsidTr="008E49B6">
        <w:tc>
          <w:tcPr>
            <w:tcW w:w="4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A984A" w14:textId="77777777" w:rsidR="007706AB" w:rsidRDefault="007706AB" w:rsidP="008E49B6">
            <w:pPr>
              <w:jc w:val="center"/>
              <w:rPr>
                <w:lang w:val="kk-KZ"/>
              </w:rPr>
            </w:pPr>
            <w:r>
              <w:rPr>
                <w:b/>
              </w:rPr>
              <w:t>№</w:t>
            </w:r>
          </w:p>
        </w:tc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12CC4" w14:textId="77777777" w:rsidR="007706AB" w:rsidRDefault="007706AB" w:rsidP="008E49B6">
            <w:pPr>
              <w:jc w:val="center"/>
              <w:rPr>
                <w:lang w:val="kk-KZ"/>
              </w:rPr>
            </w:pPr>
            <w:r>
              <w:rPr>
                <w:b/>
                <w:lang w:val="kk-KZ"/>
              </w:rPr>
              <w:t>Пәннің атауы</w:t>
            </w:r>
          </w:p>
        </w:tc>
        <w:tc>
          <w:tcPr>
            <w:tcW w:w="2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4BE5" w14:textId="77777777" w:rsidR="007706AB" w:rsidRDefault="007706AB" w:rsidP="008E49B6">
            <w:pPr>
              <w:jc w:val="center"/>
              <w:rPr>
                <w:lang w:val="kk-KZ"/>
              </w:rPr>
            </w:pPr>
            <w:r>
              <w:rPr>
                <w:b/>
              </w:rPr>
              <w:t xml:space="preserve">Авторы </w:t>
            </w:r>
            <w:r>
              <w:rPr>
                <w:b/>
                <w:lang w:val="kk-KZ"/>
              </w:rPr>
              <w:t>және оқулықтың аты</w:t>
            </w:r>
          </w:p>
        </w:tc>
        <w:tc>
          <w:tcPr>
            <w:tcW w:w="22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F713A" w14:textId="77777777" w:rsidR="007706AB" w:rsidRDefault="007706AB" w:rsidP="008E49B6">
            <w:pPr>
              <w:jc w:val="center"/>
              <w:rPr>
                <w:lang w:val="kk-KZ"/>
              </w:rPr>
            </w:pPr>
            <w:r>
              <w:rPr>
                <w:b/>
                <w:lang w:val="kk-KZ"/>
              </w:rPr>
              <w:t>Әл-Фараби атындағы ҚазҰУ кітапханасындағы саны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77A29" w14:textId="77777777" w:rsidR="007706AB" w:rsidRDefault="007706AB" w:rsidP="008E49B6">
            <w:pPr>
              <w:jc w:val="center"/>
              <w:rPr>
                <w:lang w:val="kk-KZ"/>
              </w:rPr>
            </w:pPr>
            <w:r>
              <w:rPr>
                <w:b/>
                <w:lang w:val="kk-KZ"/>
              </w:rPr>
              <w:t>2000 жылдан кейінгілердің саны</w:t>
            </w:r>
          </w:p>
        </w:tc>
      </w:tr>
      <w:tr w:rsidR="007706AB" w14:paraId="3FEFFF18" w14:textId="77777777" w:rsidTr="008E49B6">
        <w:tc>
          <w:tcPr>
            <w:tcW w:w="4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6A14D" w14:textId="77777777" w:rsidR="007706AB" w:rsidRDefault="007706AB" w:rsidP="008E49B6">
            <w:pPr>
              <w:rPr>
                <w:lang w:val="kk-KZ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6BA85" w14:textId="77777777" w:rsidR="007706AB" w:rsidRDefault="007706AB" w:rsidP="008E49B6">
            <w:pPr>
              <w:rPr>
                <w:lang w:val="kk-KZ"/>
              </w:rPr>
            </w:pPr>
          </w:p>
        </w:tc>
        <w:tc>
          <w:tcPr>
            <w:tcW w:w="2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E7F51" w14:textId="77777777" w:rsidR="007706AB" w:rsidRDefault="007706AB" w:rsidP="008E49B6">
            <w:pPr>
              <w:rPr>
                <w:lang w:val="kk-KZ"/>
              </w:rPr>
            </w:pPr>
          </w:p>
        </w:tc>
        <w:tc>
          <w:tcPr>
            <w:tcW w:w="1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74221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негізгі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0E7FF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осымша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0ECCA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негізгі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8E256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осымша</w:t>
            </w:r>
          </w:p>
        </w:tc>
      </w:tr>
      <w:tr w:rsidR="007706AB" w14:paraId="390376E2" w14:textId="77777777" w:rsidTr="008E49B6">
        <w:tc>
          <w:tcPr>
            <w:tcW w:w="4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A0D50" w14:textId="77777777" w:rsidR="007706AB" w:rsidRDefault="007706AB" w:rsidP="008E49B6">
            <w:pPr>
              <w:rPr>
                <w:lang w:val="kk-KZ"/>
              </w:rPr>
            </w:pPr>
          </w:p>
        </w:tc>
        <w:tc>
          <w:tcPr>
            <w:tcW w:w="23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DAEDA" w14:textId="77777777" w:rsidR="007706AB" w:rsidRDefault="007706AB" w:rsidP="008E49B6">
            <w:pPr>
              <w:rPr>
                <w:lang w:val="kk-KZ"/>
              </w:rPr>
            </w:pPr>
          </w:p>
        </w:tc>
        <w:tc>
          <w:tcPr>
            <w:tcW w:w="2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98D2F" w14:textId="77777777" w:rsidR="007706AB" w:rsidRDefault="007706AB" w:rsidP="008E49B6">
            <w:pPr>
              <w:rPr>
                <w:lang w:val="kk-KZ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9E918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</w:t>
            </w:r>
            <w:r>
              <w:rPr>
                <w:b/>
                <w:sz w:val="20"/>
                <w:szCs w:val="20"/>
              </w:rPr>
              <w:t>аз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FE6DB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орыс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82EAF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</w:t>
            </w:r>
            <w:r>
              <w:rPr>
                <w:b/>
                <w:sz w:val="20"/>
                <w:szCs w:val="20"/>
              </w:rPr>
              <w:t>аз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3C239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орыс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EC598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</w:t>
            </w:r>
            <w:r>
              <w:rPr>
                <w:b/>
                <w:sz w:val="20"/>
                <w:szCs w:val="20"/>
              </w:rPr>
              <w:t>аз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F3D98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орыс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AE747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қ</w:t>
            </w:r>
            <w:r>
              <w:rPr>
                <w:b/>
                <w:sz w:val="20"/>
                <w:szCs w:val="20"/>
              </w:rPr>
              <w:t>аз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780C2" w14:textId="77777777" w:rsidR="007706AB" w:rsidRDefault="007706AB" w:rsidP="008E49B6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орыс.</w:t>
            </w:r>
          </w:p>
        </w:tc>
      </w:tr>
      <w:tr w:rsidR="007706AB" w14:paraId="2CAA3C9F" w14:textId="77777777" w:rsidTr="008E49B6"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47EDD" w14:textId="77777777" w:rsidR="007706AB" w:rsidRDefault="007706AB" w:rsidP="008E49B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3B80E" w14:textId="22628D00" w:rsidR="007706AB" w:rsidRPr="00F7118A" w:rsidRDefault="0025670E" w:rsidP="008E49B6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ренд байланысын басқару</w:t>
            </w:r>
            <w:bookmarkStart w:id="0" w:name="_GoBack"/>
            <w:bookmarkEnd w:id="0"/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8CDC7" w14:textId="77777777" w:rsidR="007706AB" w:rsidRPr="008955BF" w:rsidRDefault="007706AB" w:rsidP="008E49B6">
            <w:pPr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Ворошилов В.В. Журналистика, СПБ., 2002-656 с.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F2DA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391CD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D4203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2D15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036BF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3F76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C784B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FBAB3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</w:tr>
      <w:tr w:rsidR="007706AB" w14:paraId="5335B514" w14:textId="77777777" w:rsidTr="008E49B6"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46034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B6675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67FDB" w14:textId="77777777" w:rsidR="007706AB" w:rsidRPr="00D942C3" w:rsidRDefault="007706AB" w:rsidP="008E49B6">
            <w:pPr>
              <w:rPr>
                <w:rFonts w:asciiTheme="minorHAnsi" w:hAnsiTheme="minorHAnsi"/>
                <w:sz w:val="20"/>
                <w:szCs w:val="20"/>
                <w:lang w:val="kk-KZ"/>
              </w:rPr>
            </w:pPr>
            <w:r w:rsidRPr="00D942C3">
              <w:rPr>
                <w:rFonts w:ascii="KZ Times New Roman" w:hAnsi="KZ Times New Roman"/>
                <w:lang w:val="kk-KZ"/>
              </w:rPr>
              <w:t xml:space="preserve">Ворошилов </w:t>
            </w:r>
            <w:r w:rsidRPr="00D942C3">
              <w:rPr>
                <w:rFonts w:asciiTheme="minorHAnsi" w:hAnsiTheme="minorHAnsi"/>
                <w:lang w:val="kk-KZ"/>
              </w:rPr>
              <w:t xml:space="preserve">В.В.- </w:t>
            </w:r>
            <w:r w:rsidRPr="00D942C3">
              <w:rPr>
                <w:rFonts w:ascii="KZ Times New Roman" w:hAnsi="KZ Times New Roman"/>
                <w:lang w:val="kk-KZ"/>
              </w:rPr>
              <w:t>«Экономика журналистик</w:t>
            </w:r>
            <w:r w:rsidRPr="00D942C3">
              <w:rPr>
                <w:rFonts w:asciiTheme="minorHAnsi" w:hAnsiTheme="minorHAnsi"/>
                <w:lang w:val="kk-KZ"/>
              </w:rPr>
              <w:t>и</w:t>
            </w:r>
            <w:r w:rsidRPr="00D942C3">
              <w:rPr>
                <w:rFonts w:ascii="KZ Times New Roman" w:hAnsi="KZ Times New Roman"/>
                <w:lang w:val="kk-KZ"/>
              </w:rPr>
              <w:t>» 2007.-</w:t>
            </w:r>
            <w:r>
              <w:rPr>
                <w:rFonts w:asciiTheme="minorHAnsi" w:hAnsiTheme="minorHAnsi"/>
                <w:lang w:val="kk-KZ"/>
              </w:rPr>
              <w:t xml:space="preserve"> </w:t>
            </w:r>
            <w:r w:rsidRPr="00D942C3">
              <w:rPr>
                <w:rFonts w:ascii="KZ Times New Roman" w:hAnsi="KZ Times New Roman"/>
                <w:lang w:val="kk-KZ"/>
              </w:rPr>
              <w:t>420</w:t>
            </w:r>
            <w:r>
              <w:rPr>
                <w:rFonts w:asciiTheme="minorHAnsi" w:hAnsiTheme="minorHAnsi"/>
                <w:lang w:val="kk-KZ"/>
              </w:rPr>
              <w:t xml:space="preserve"> с.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3B6DE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5955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F074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93ED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2B01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AEC47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72BE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C531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7</w:t>
            </w:r>
          </w:p>
        </w:tc>
      </w:tr>
      <w:tr w:rsidR="007706AB" w14:paraId="784D67E6" w14:textId="77777777" w:rsidTr="008E49B6"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096A8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0956E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741A" w14:textId="77777777" w:rsidR="007706AB" w:rsidRPr="00D942C3" w:rsidRDefault="007706AB" w:rsidP="008E49B6">
            <w:pPr>
              <w:autoSpaceDE w:val="0"/>
              <w:autoSpaceDN w:val="0"/>
              <w:adjustRightInd w:val="0"/>
              <w:ind w:firstLine="283"/>
              <w:rPr>
                <w:lang w:val="kk-KZ"/>
              </w:rPr>
            </w:pPr>
            <w:proofErr w:type="spellStart"/>
            <w:r w:rsidRPr="00D942C3">
              <w:t>Вачугов</w:t>
            </w:r>
            <w:proofErr w:type="spellEnd"/>
            <w:r w:rsidRPr="00D942C3">
              <w:t xml:space="preserve"> Д., Кислякова Н. Менеджмент: практические занятия </w:t>
            </w:r>
            <w:proofErr w:type="gramStart"/>
            <w:r w:rsidRPr="00D942C3">
              <w:t xml:space="preserve">и </w:t>
            </w:r>
            <w:r w:rsidRPr="00D942C3">
              <w:rPr>
                <w:lang w:val="kk-KZ"/>
              </w:rPr>
              <w:t xml:space="preserve"> </w:t>
            </w:r>
            <w:r w:rsidRPr="00D942C3">
              <w:t>деловые</w:t>
            </w:r>
            <w:proofErr w:type="gramEnd"/>
            <w:r w:rsidRPr="00D942C3">
              <w:t xml:space="preserve"> игры. -М.: Элит -2009. -272 с.</w:t>
            </w:r>
          </w:p>
          <w:p w14:paraId="074FECCE" w14:textId="77777777" w:rsidR="007706AB" w:rsidRPr="008955BF" w:rsidRDefault="007706AB" w:rsidP="008E49B6">
            <w:pPr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C48C5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6E4E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47DC7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1428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42CB5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3DE11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0280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B78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6</w:t>
            </w:r>
          </w:p>
        </w:tc>
      </w:tr>
      <w:tr w:rsidR="007706AB" w14:paraId="553F1724" w14:textId="77777777" w:rsidTr="008E49B6"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7CDED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E22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8B376" w14:textId="77777777" w:rsidR="007706AB" w:rsidRPr="00D942C3" w:rsidRDefault="007706AB" w:rsidP="008E49B6">
            <w:pPr>
              <w:rPr>
                <w:rFonts w:ascii="Times New Roman" w:hAnsi="Times New Roman"/>
                <w:lang w:val="kk-KZ"/>
              </w:rPr>
            </w:pPr>
            <w:r>
              <w:rPr>
                <w:rFonts w:ascii="KZ Times New Roman" w:hAnsi="KZ Times New Roman" w:cs="KZ Times New Roman"/>
                <w:sz w:val="28"/>
                <w:szCs w:val="28"/>
                <w:lang w:val="kk-KZ"/>
              </w:rPr>
              <w:t xml:space="preserve"> </w:t>
            </w:r>
            <w:proofErr w:type="spellStart"/>
            <w:r w:rsidRPr="00D942C3">
              <w:t>Гейто</w:t>
            </w:r>
            <w:proofErr w:type="spellEnd"/>
            <w:r w:rsidRPr="00D942C3">
              <w:t xml:space="preserve"> Б. Бизнес со скоростью мысли. -М.: Эксмо-пресс,2009.-480с.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98AE9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2ECB3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F89FD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D653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17CB8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A9B73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A6750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4E6A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</w:tr>
      <w:tr w:rsidR="007706AB" w14:paraId="51C33D1A" w14:textId="77777777" w:rsidTr="008E49B6"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A9B9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722C1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2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2C63" w14:textId="77777777" w:rsidR="007706AB" w:rsidRPr="005A73B9" w:rsidRDefault="007706AB" w:rsidP="008E49B6">
            <w:pPr>
              <w:rPr>
                <w:color w:val="000000" w:themeColor="text1"/>
                <w:sz w:val="20"/>
                <w:szCs w:val="20"/>
                <w:lang w:val="kk-KZ"/>
              </w:rPr>
            </w:pPr>
            <w:r w:rsidRPr="00CB66E5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  <w:lang w:val="kk-KZ"/>
              </w:rPr>
              <w:t> </w:t>
            </w:r>
            <w:r w:rsidRPr="005A73B9">
              <w:rPr>
                <w:rStyle w:val="a3"/>
                <w:rFonts w:ascii="Arial" w:hAnsi="Arial" w:cs="Arial"/>
                <w:bCs/>
                <w:i w:val="0"/>
                <w:iCs w:val="0"/>
                <w:color w:val="000000" w:themeColor="text1"/>
                <w:sz w:val="21"/>
                <w:szCs w:val="21"/>
                <w:shd w:val="clear" w:color="auto" w:fill="FFFFFF"/>
                <w:lang w:val="kk-KZ"/>
              </w:rPr>
              <w:t>Бекболатұлы</w:t>
            </w:r>
            <w:r w:rsidRPr="005A73B9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  <w:lang w:val="kk-KZ"/>
              </w:rPr>
              <w:t> Ж. </w:t>
            </w:r>
            <w:r w:rsidRPr="005A73B9">
              <w:rPr>
                <w:rStyle w:val="a3"/>
                <w:rFonts w:ascii="Arial" w:hAnsi="Arial" w:cs="Arial"/>
                <w:bCs/>
                <w:i w:val="0"/>
                <w:iCs w:val="0"/>
                <w:color w:val="000000" w:themeColor="text1"/>
                <w:sz w:val="21"/>
                <w:szCs w:val="21"/>
                <w:shd w:val="clear" w:color="auto" w:fill="FFFFFF"/>
                <w:lang w:val="kk-KZ"/>
              </w:rPr>
              <w:t>PR</w:t>
            </w:r>
            <w:r w:rsidRPr="005A73B9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  <w:lang w:val="kk-KZ"/>
              </w:rPr>
              <w:t> жəне </w:t>
            </w:r>
            <w:r w:rsidRPr="005A73B9">
              <w:rPr>
                <w:rStyle w:val="a3"/>
                <w:rFonts w:ascii="Arial" w:hAnsi="Arial" w:cs="Arial"/>
                <w:bCs/>
                <w:i w:val="0"/>
                <w:iCs w:val="0"/>
                <w:color w:val="000000" w:themeColor="text1"/>
                <w:sz w:val="21"/>
                <w:szCs w:val="21"/>
                <w:shd w:val="clear" w:color="auto" w:fill="FFFFFF"/>
                <w:lang w:val="kk-KZ"/>
              </w:rPr>
              <w:t>жарнама</w:t>
            </w:r>
            <w:r w:rsidRPr="005A73B9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  <w:lang w:val="kk-KZ"/>
              </w:rPr>
              <w:t>: оқу құралы – 286 б.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CCFD9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714E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D7D06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3828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1C70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E096" w14:textId="77777777" w:rsidR="007706AB" w:rsidRDefault="007706AB" w:rsidP="008E49B6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0A38C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F0F86" w14:textId="77777777" w:rsidR="007706AB" w:rsidRDefault="007706AB" w:rsidP="008E49B6">
            <w:pPr>
              <w:jc w:val="center"/>
              <w:rPr>
                <w:sz w:val="20"/>
                <w:szCs w:val="20"/>
                <w:lang w:val="kk-KZ"/>
              </w:rPr>
            </w:pPr>
          </w:p>
        </w:tc>
      </w:tr>
    </w:tbl>
    <w:p w14:paraId="4A0BFBD7" w14:textId="77777777" w:rsidR="007706AB" w:rsidRDefault="007706AB" w:rsidP="007706AB">
      <w:pPr>
        <w:jc w:val="center"/>
        <w:rPr>
          <w:lang w:val="kk-KZ"/>
        </w:rPr>
      </w:pPr>
    </w:p>
    <w:p w14:paraId="48C94870" w14:textId="77777777" w:rsidR="007706AB" w:rsidRDefault="007706AB" w:rsidP="007706AB">
      <w:pPr>
        <w:jc w:val="center"/>
        <w:rPr>
          <w:lang w:val="kk-KZ"/>
        </w:rPr>
      </w:pPr>
    </w:p>
    <w:p w14:paraId="6CECC8A7" w14:textId="77777777" w:rsidR="007706AB" w:rsidRPr="00DF434A" w:rsidRDefault="007706AB" w:rsidP="007706AB"/>
    <w:p w14:paraId="52DA91F2" w14:textId="77777777" w:rsidR="007706AB" w:rsidRDefault="007706AB" w:rsidP="007706AB"/>
    <w:p w14:paraId="261DE4AE" w14:textId="77777777" w:rsidR="007706AB" w:rsidRDefault="007706AB" w:rsidP="007706AB"/>
    <w:p w14:paraId="63DAB309" w14:textId="77777777" w:rsidR="00F42D45" w:rsidRDefault="00F42D45"/>
    <w:sectPr w:rsidR="00F42D45" w:rsidSect="00FA006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KZ Times New Roman">
    <w:altName w:val="Times New Roman"/>
    <w:charset w:val="CC"/>
    <w:family w:val="roman"/>
    <w:pitch w:val="variable"/>
    <w:sig w:usb0="00000001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Y0MjMwNbYwNzA2M7FU0lEKTi0uzszPAykwrgUAEUSp3CwAAAA="/>
  </w:docVars>
  <w:rsids>
    <w:rsidRoot w:val="007706AB"/>
    <w:rsid w:val="0025670E"/>
    <w:rsid w:val="003F2CEB"/>
    <w:rsid w:val="004B5D77"/>
    <w:rsid w:val="007706AB"/>
    <w:rsid w:val="009133A4"/>
    <w:rsid w:val="00F42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05F86"/>
  <w15:docId w15:val="{732D6F80-5C99-4DBF-9D5C-11D9A8EEB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06AB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7706A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6</Characters>
  <Application>Microsoft Office Word</Application>
  <DocSecurity>0</DocSecurity>
  <Lines>4</Lines>
  <Paragraphs>1</Paragraphs>
  <ScaleCrop>false</ScaleCrop>
  <Company>Microsoft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ЗБЕКОВА Гульнара</dc:creator>
  <cp:lastModifiedBy>Алтын Акынбекова</cp:lastModifiedBy>
  <cp:revision>5</cp:revision>
  <dcterms:created xsi:type="dcterms:W3CDTF">2021-01-28T06:21:00Z</dcterms:created>
  <dcterms:modified xsi:type="dcterms:W3CDTF">2021-08-20T17:17:00Z</dcterms:modified>
</cp:coreProperties>
</file>